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ob Lenha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b</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nha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5 S Clifton Ave Park Ridge 60068-39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oblenhar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55108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7/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